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9CED3" w14:textId="6967D296" w:rsidR="00292BFE" w:rsidRPr="007A2C6D" w:rsidRDefault="002C2599" w:rsidP="00292BFE">
      <w:pPr>
        <w:pStyle w:val="2"/>
        <w:rPr>
          <w:b w:val="0"/>
          <w:sz w:val="22"/>
          <w:szCs w:val="22"/>
        </w:rPr>
      </w:pPr>
      <w:r w:rsidRPr="002C2599">
        <w:rPr>
          <w:b w:val="0"/>
          <w:sz w:val="22"/>
          <w:szCs w:val="22"/>
        </w:rPr>
        <w:t xml:space="preserve">Πρακτικό σχετικά με την πρόσληψη διδάσκοντος με βάση την πρόσκληση Εκδήλωσης Ενδιαφέροντος για την πρόσληψη έκτακτου εκπαιδευτικού προσωπικού με σύμβαση ιδιωτικού δικαίου ορισμένου χρόνου ακαδημαϊκών υποτρόφων, </w:t>
      </w:r>
      <w:r w:rsidR="000F31EF" w:rsidRPr="000F31EF">
        <w:rPr>
          <w:b w:val="0"/>
          <w:sz w:val="22"/>
          <w:szCs w:val="22"/>
        </w:rPr>
        <w:t>βάσει της παρ. 7 του άρθρου 29 του Ν.4009/2011, για το χειμερινό εξάμηνο του ακαδημαϊκού έτους 202</w:t>
      </w:r>
      <w:r w:rsidR="00E828A9">
        <w:rPr>
          <w:b w:val="0"/>
          <w:sz w:val="22"/>
          <w:szCs w:val="22"/>
        </w:rPr>
        <w:t>1</w:t>
      </w:r>
      <w:r w:rsidR="000F31EF" w:rsidRPr="000F31EF">
        <w:rPr>
          <w:b w:val="0"/>
          <w:sz w:val="22"/>
          <w:szCs w:val="22"/>
        </w:rPr>
        <w:t>-202</w:t>
      </w:r>
      <w:r w:rsidR="00E828A9">
        <w:rPr>
          <w:b w:val="0"/>
          <w:sz w:val="22"/>
          <w:szCs w:val="22"/>
        </w:rPr>
        <w:t>2</w:t>
      </w:r>
      <w:r w:rsidR="000F31EF" w:rsidRPr="000F31EF">
        <w:rPr>
          <w:b w:val="0"/>
          <w:sz w:val="22"/>
          <w:szCs w:val="22"/>
        </w:rPr>
        <w:t xml:space="preserve"> [ΑΔΑ: </w:t>
      </w:r>
      <w:r w:rsidR="00E828A9">
        <w:rPr>
          <w:b w:val="0"/>
          <w:bCs/>
          <w:sz w:val="22"/>
          <w:szCs w:val="22"/>
          <w:u w:val="single"/>
        </w:rPr>
        <w:t>62Φ4469Β7Κ-Σ09</w:t>
      </w:r>
      <w:r w:rsidR="000F31EF" w:rsidRPr="000F31EF">
        <w:rPr>
          <w:b w:val="0"/>
          <w:sz w:val="22"/>
          <w:szCs w:val="22"/>
        </w:rPr>
        <w:t>] στο γνωστικό αντικείμενο</w:t>
      </w:r>
      <w:r w:rsidRPr="002C2599">
        <w:rPr>
          <w:b w:val="0"/>
          <w:sz w:val="22"/>
          <w:szCs w:val="22"/>
        </w:rPr>
        <w:t xml:space="preserve"> </w:t>
      </w:r>
      <w:r w:rsidR="00292BFE" w:rsidRPr="007A2C6D">
        <w:rPr>
          <w:b w:val="0"/>
          <w:bCs/>
          <w:sz w:val="22"/>
          <w:szCs w:val="22"/>
        </w:rPr>
        <w:t>«</w:t>
      </w:r>
      <w:r w:rsidR="00371891">
        <w:rPr>
          <w:b w:val="0"/>
          <w:bCs/>
          <w:i/>
          <w:iCs/>
          <w:sz w:val="22"/>
          <w:szCs w:val="22"/>
        </w:rPr>
        <w:t xml:space="preserve">Αγγλικά Ορολογία Πληροφορικής </w:t>
      </w:r>
      <w:r w:rsidR="00136787">
        <w:rPr>
          <w:b w:val="0"/>
          <w:bCs/>
          <w:i/>
          <w:iCs/>
          <w:sz w:val="22"/>
          <w:szCs w:val="22"/>
        </w:rPr>
        <w:t>Ι</w:t>
      </w:r>
      <w:r w:rsidR="00292BFE" w:rsidRPr="007A2C6D">
        <w:rPr>
          <w:b w:val="0"/>
          <w:bCs/>
          <w:sz w:val="22"/>
          <w:szCs w:val="22"/>
        </w:rPr>
        <w:t>».</w:t>
      </w:r>
    </w:p>
    <w:p w14:paraId="52604CB1" w14:textId="77777777" w:rsidR="00292BFE" w:rsidRPr="007A2C6D" w:rsidRDefault="00292BFE" w:rsidP="00292BFE">
      <w:pPr>
        <w:jc w:val="both"/>
        <w:rPr>
          <w:bCs/>
        </w:rPr>
      </w:pPr>
    </w:p>
    <w:p w14:paraId="536B0C8C" w14:textId="77777777" w:rsidR="00292BFE" w:rsidRPr="007A2C6D" w:rsidRDefault="00292BFE" w:rsidP="00292BFE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CCD466D" w14:textId="77777777" w:rsidR="00292BFE" w:rsidRPr="007A2C6D" w:rsidRDefault="00292BFE" w:rsidP="00292BFE">
      <w:pPr>
        <w:jc w:val="both"/>
        <w:rPr>
          <w:bCs/>
        </w:rPr>
      </w:pPr>
    </w:p>
    <w:p w14:paraId="1AF19740" w14:textId="448EA10E" w:rsidR="004A14FD" w:rsidRPr="004A14FD" w:rsidRDefault="00203FB5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71</w:t>
      </w:r>
    </w:p>
    <w:p w14:paraId="6034E4B5" w14:textId="77BAF586" w:rsidR="00292BFE" w:rsidRPr="004A14FD" w:rsidRDefault="00203FB5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53</w:t>
      </w:r>
    </w:p>
    <w:p w14:paraId="295DE8DC" w14:textId="1AD098CB" w:rsidR="006925F1" w:rsidRPr="0031582C" w:rsidRDefault="006925F1" w:rsidP="006925F1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49</w:t>
      </w:r>
    </w:p>
    <w:p w14:paraId="12BB0070" w14:textId="0678FEE6" w:rsidR="006925F1" w:rsidRDefault="006C0152" w:rsidP="006925F1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62</w:t>
      </w:r>
    </w:p>
    <w:p w14:paraId="2B0C8B3A" w14:textId="3788E4FE" w:rsidR="006925F1" w:rsidRPr="0031582C" w:rsidRDefault="006C0152" w:rsidP="006925F1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47</w:t>
      </w: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33AEF5A4" w14:textId="10EFD45D" w:rsidR="00E2550D" w:rsidRDefault="00203FB5" w:rsidP="00E2550D">
      <w:pPr>
        <w:pStyle w:val="a5"/>
        <w:numPr>
          <w:ilvl w:val="0"/>
          <w:numId w:val="16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53</w:t>
      </w:r>
    </w:p>
    <w:p w14:paraId="20FF92F0" w14:textId="77777777" w:rsidR="00CC461B" w:rsidRPr="00CC461B" w:rsidRDefault="00CC461B" w:rsidP="00CC461B">
      <w:pPr>
        <w:pStyle w:val="a5"/>
        <w:ind w:left="1080"/>
        <w:rPr>
          <w:bCs/>
          <w:sz w:val="22"/>
          <w:szCs w:val="22"/>
        </w:rPr>
      </w:pPr>
    </w:p>
    <w:p w14:paraId="1116B1A3" w14:textId="77777777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t>Πρόταση</w:t>
      </w:r>
    </w:p>
    <w:p w14:paraId="2EA96BF8" w14:textId="77777777" w:rsidR="00292BFE" w:rsidRPr="007A2C6D" w:rsidRDefault="00292BFE" w:rsidP="00292BFE">
      <w:pPr>
        <w:jc w:val="both"/>
        <w:rPr>
          <w:u w:val="single"/>
        </w:rPr>
      </w:pPr>
    </w:p>
    <w:p w14:paraId="349FD3F3" w14:textId="0BC5F9F9" w:rsidR="00292BFE" w:rsidRDefault="002A165B" w:rsidP="00352719">
      <w:pPr>
        <w:ind w:firstLine="720"/>
        <w:jc w:val="both"/>
        <w:rPr>
          <w:bCs/>
          <w:sz w:val="22"/>
          <w:szCs w:val="22"/>
        </w:rPr>
      </w:pPr>
      <w:r>
        <w:t>Η</w:t>
      </w:r>
      <w:r w:rsidR="00292BFE" w:rsidRPr="007A2C6D">
        <w:t xml:space="preserve"> κ</w:t>
      </w:r>
      <w:r>
        <w:t>α</w:t>
      </w:r>
      <w:r w:rsidR="00292BFE" w:rsidRPr="007A2C6D">
        <w:t xml:space="preserve">. </w:t>
      </w:r>
      <w:r w:rsidR="00203FB5">
        <w:t>1553</w:t>
      </w:r>
      <w:r w:rsidR="002C2599">
        <w:t xml:space="preserve"> είναι η </w:t>
      </w:r>
      <w:r w:rsidR="00292BFE" w:rsidRPr="007A2C6D">
        <w:t xml:space="preserve">πληρέστερη υποψηφιότητα την οποία και προτείνουμε για να διδάξει το μάθημα </w:t>
      </w:r>
      <w:r w:rsidR="00292BFE" w:rsidRPr="007A2C6D">
        <w:rPr>
          <w:bCs/>
        </w:rPr>
        <w:t>«</w:t>
      </w:r>
      <w:r w:rsidR="00371891">
        <w:rPr>
          <w:i/>
          <w:iCs/>
          <w:sz w:val="22"/>
          <w:szCs w:val="22"/>
        </w:rPr>
        <w:t xml:space="preserve">Αγγλικά Ορολογία Πληροφορικής </w:t>
      </w:r>
      <w:r w:rsidR="00136787">
        <w:rPr>
          <w:i/>
          <w:iCs/>
          <w:sz w:val="22"/>
          <w:szCs w:val="22"/>
        </w:rPr>
        <w:t>Ι</w:t>
      </w:r>
      <w:r w:rsidR="00292BFE" w:rsidRPr="007A2C6D">
        <w:rPr>
          <w:bCs/>
        </w:rPr>
        <w:t xml:space="preserve">». </w:t>
      </w:r>
      <w:r w:rsidR="00292BFE" w:rsidRPr="007A2C6D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  <w:r w:rsidR="009734EF">
        <w:rPr>
          <w:bCs/>
          <w:sz w:val="22"/>
          <w:szCs w:val="22"/>
        </w:rPr>
        <w:t xml:space="preserve"> Οι υπόλοιποι υποψήφιοι δεν έχουν διδακτορικό τίτλο σπουδών και συνεπώς δεν δύνανται να αποκτήσουν αυτοδύναμη ανάθεση σε τριτοβάθμιο ίδρυμα.</w:t>
      </w:r>
    </w:p>
    <w:p w14:paraId="45138419" w14:textId="18BF873B" w:rsidR="00A02CE2" w:rsidRDefault="00A02CE2" w:rsidP="00352719">
      <w:pPr>
        <w:ind w:firstLine="720"/>
        <w:jc w:val="both"/>
        <w:rPr>
          <w:bCs/>
          <w:sz w:val="22"/>
          <w:szCs w:val="22"/>
        </w:rPr>
      </w:pPr>
    </w:p>
    <w:p w14:paraId="159ADD1D" w14:textId="77777777" w:rsidR="00A02CE2" w:rsidRDefault="00A02CE2" w:rsidP="00A02CE2">
      <w:pPr>
        <w:ind w:firstLine="720"/>
        <w:jc w:val="both"/>
        <w:rPr>
          <w:sz w:val="22"/>
          <w:szCs w:val="22"/>
        </w:rPr>
      </w:pPr>
    </w:p>
    <w:p w14:paraId="7121698A" w14:textId="77777777" w:rsidR="00A02CE2" w:rsidRDefault="00A02CE2" w:rsidP="00A02CE2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A02CE2" w14:paraId="53651437" w14:textId="77777777" w:rsidTr="00A02CE2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AC254" w14:textId="77777777" w:rsidR="00A02CE2" w:rsidRDefault="00A02CE2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 xml:space="preserve"> Επ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ιτρο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>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485DD945" w14:textId="77777777" w:rsidR="00A02CE2" w:rsidRDefault="00A02CE2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όσης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Μιχ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ήλ</w:t>
            </w:r>
          </w:p>
        </w:tc>
      </w:tr>
      <w:tr w:rsidR="00A02CE2" w14:paraId="1C237926" w14:textId="77777777" w:rsidTr="00A02CE2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56E40" w14:textId="77777777" w:rsidR="00A02CE2" w:rsidRDefault="00A02CE2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Βέργ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δο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ήτριος</w:t>
            </w:r>
            <w:proofErr w:type="spellEnd"/>
          </w:p>
        </w:tc>
      </w:tr>
      <w:tr w:rsidR="00A02CE2" w14:paraId="3E2F2895" w14:textId="77777777" w:rsidTr="00A02CE2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B6FDD" w14:textId="77777777" w:rsidR="00A02CE2" w:rsidRDefault="00A02CE2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όκ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Νικόλ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ος</w:t>
            </w:r>
          </w:p>
        </w:tc>
      </w:tr>
    </w:tbl>
    <w:p w14:paraId="3234B7EB" w14:textId="77777777" w:rsidR="00A02CE2" w:rsidRDefault="00A02CE2" w:rsidP="00A02CE2">
      <w:pPr>
        <w:ind w:firstLine="720"/>
        <w:jc w:val="both"/>
        <w:rPr>
          <w:sz w:val="22"/>
          <w:szCs w:val="22"/>
        </w:rPr>
      </w:pPr>
    </w:p>
    <w:p w14:paraId="06B3953D" w14:textId="77777777" w:rsidR="00A02CE2" w:rsidRPr="007A2C6D" w:rsidRDefault="00A02CE2" w:rsidP="00352719">
      <w:pPr>
        <w:ind w:firstLine="720"/>
        <w:jc w:val="both"/>
        <w:rPr>
          <w:b/>
          <w:sz w:val="22"/>
          <w:szCs w:val="22"/>
        </w:rPr>
      </w:pPr>
    </w:p>
    <w:sectPr w:rsidR="00A02CE2" w:rsidRPr="007A2C6D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6EFB2" w14:textId="77777777" w:rsidR="009E4118" w:rsidRDefault="009E4118">
      <w:r>
        <w:separator/>
      </w:r>
    </w:p>
  </w:endnote>
  <w:endnote w:type="continuationSeparator" w:id="0">
    <w:p w14:paraId="559A563B" w14:textId="77777777" w:rsidR="009E4118" w:rsidRDefault="009E4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705B6" w14:textId="77777777" w:rsidR="009E4118" w:rsidRDefault="009E4118">
      <w:r>
        <w:separator/>
      </w:r>
    </w:p>
  </w:footnote>
  <w:footnote w:type="continuationSeparator" w:id="0">
    <w:p w14:paraId="1C569BC9" w14:textId="77777777" w:rsidR="009E4118" w:rsidRDefault="009E4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9E411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02B98" w14:textId="21891416" w:rsidR="004145A5" w:rsidRPr="00D47E4F" w:rsidRDefault="00136787">
    <w:pPr>
      <w:pStyle w:val="a3"/>
    </w:pPr>
    <w:r>
      <w:t>Αγγλικά Ορολογία Πληροφορικής Ι</w:t>
    </w:r>
    <w:r w:rsidR="002C2599">
      <w:t>Ι</w:t>
    </w:r>
    <w:r w:rsidR="0015578F">
      <w:t xml:space="preserve"> </w:t>
    </w:r>
    <w:r w:rsidR="00041678">
      <w:t xml:space="preserve">αξιολόγηση </w:t>
    </w:r>
    <w:r w:rsidR="002C2599">
      <w:t>Ακαδημαϊκών Υποτρόφων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40791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633CC4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6D04F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810793"/>
    <w:multiLevelType w:val="hybridMultilevel"/>
    <w:tmpl w:val="ECAE8F7A"/>
    <w:lvl w:ilvl="0" w:tplc="7EE4743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2A579C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1A7DB0"/>
    <w:multiLevelType w:val="hybridMultilevel"/>
    <w:tmpl w:val="5952F15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110E3C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C9B55A1"/>
    <w:multiLevelType w:val="hybridMultilevel"/>
    <w:tmpl w:val="B322A3D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6"/>
  </w:num>
  <w:num w:numId="5">
    <w:abstractNumId w:val="15"/>
  </w:num>
  <w:num w:numId="6">
    <w:abstractNumId w:val="7"/>
  </w:num>
  <w:num w:numId="7">
    <w:abstractNumId w:val="2"/>
  </w:num>
  <w:num w:numId="8">
    <w:abstractNumId w:val="12"/>
  </w:num>
  <w:num w:numId="9">
    <w:abstractNumId w:val="14"/>
  </w:num>
  <w:num w:numId="10">
    <w:abstractNumId w:val="8"/>
  </w:num>
  <w:num w:numId="11">
    <w:abstractNumId w:val="4"/>
  </w:num>
  <w:num w:numId="12">
    <w:abstractNumId w:val="10"/>
  </w:num>
  <w:num w:numId="13">
    <w:abstractNumId w:val="5"/>
  </w:num>
  <w:num w:numId="14">
    <w:abstractNumId w:val="0"/>
  </w:num>
  <w:num w:numId="15">
    <w:abstractNumId w:val="1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41678"/>
    <w:rsid w:val="00087396"/>
    <w:rsid w:val="000D6236"/>
    <w:rsid w:val="000F31EF"/>
    <w:rsid w:val="001005DC"/>
    <w:rsid w:val="00116B3A"/>
    <w:rsid w:val="00123BE4"/>
    <w:rsid w:val="00136787"/>
    <w:rsid w:val="001376F6"/>
    <w:rsid w:val="00141036"/>
    <w:rsid w:val="0015578F"/>
    <w:rsid w:val="00175B67"/>
    <w:rsid w:val="001A3C49"/>
    <w:rsid w:val="001C3620"/>
    <w:rsid w:val="001D559D"/>
    <w:rsid w:val="00203FB5"/>
    <w:rsid w:val="00292BFE"/>
    <w:rsid w:val="002A165B"/>
    <w:rsid w:val="002C2599"/>
    <w:rsid w:val="00352719"/>
    <w:rsid w:val="0035533A"/>
    <w:rsid w:val="00371891"/>
    <w:rsid w:val="003D555A"/>
    <w:rsid w:val="003F7EDE"/>
    <w:rsid w:val="00424DE2"/>
    <w:rsid w:val="00425558"/>
    <w:rsid w:val="00444329"/>
    <w:rsid w:val="004851C1"/>
    <w:rsid w:val="00490D53"/>
    <w:rsid w:val="004A14FD"/>
    <w:rsid w:val="00504071"/>
    <w:rsid w:val="0053566A"/>
    <w:rsid w:val="005B29FF"/>
    <w:rsid w:val="005C74BC"/>
    <w:rsid w:val="005E393E"/>
    <w:rsid w:val="005F15B7"/>
    <w:rsid w:val="00651266"/>
    <w:rsid w:val="006925F1"/>
    <w:rsid w:val="00695721"/>
    <w:rsid w:val="006B2F5B"/>
    <w:rsid w:val="006C0152"/>
    <w:rsid w:val="006E4ACC"/>
    <w:rsid w:val="007141D2"/>
    <w:rsid w:val="00725097"/>
    <w:rsid w:val="00727910"/>
    <w:rsid w:val="007A2C6D"/>
    <w:rsid w:val="007E7529"/>
    <w:rsid w:val="007F1869"/>
    <w:rsid w:val="00814334"/>
    <w:rsid w:val="00881002"/>
    <w:rsid w:val="0089115F"/>
    <w:rsid w:val="0089586A"/>
    <w:rsid w:val="008A0260"/>
    <w:rsid w:val="009124E7"/>
    <w:rsid w:val="00930DEC"/>
    <w:rsid w:val="009734EF"/>
    <w:rsid w:val="00973AA4"/>
    <w:rsid w:val="009B0972"/>
    <w:rsid w:val="009E4118"/>
    <w:rsid w:val="009F0668"/>
    <w:rsid w:val="00A02CE2"/>
    <w:rsid w:val="00A138F5"/>
    <w:rsid w:val="00A37DBC"/>
    <w:rsid w:val="00A57BD0"/>
    <w:rsid w:val="00AD2AF1"/>
    <w:rsid w:val="00AD48FF"/>
    <w:rsid w:val="00B45713"/>
    <w:rsid w:val="00B60224"/>
    <w:rsid w:val="00B667E4"/>
    <w:rsid w:val="00B939F7"/>
    <w:rsid w:val="00BC2AB0"/>
    <w:rsid w:val="00BD7FCE"/>
    <w:rsid w:val="00C3242C"/>
    <w:rsid w:val="00CC461B"/>
    <w:rsid w:val="00D019CC"/>
    <w:rsid w:val="00D0491B"/>
    <w:rsid w:val="00D23651"/>
    <w:rsid w:val="00D43AF7"/>
    <w:rsid w:val="00D4409D"/>
    <w:rsid w:val="00D47E4F"/>
    <w:rsid w:val="00D625BA"/>
    <w:rsid w:val="00DC1386"/>
    <w:rsid w:val="00E2550D"/>
    <w:rsid w:val="00E32E4A"/>
    <w:rsid w:val="00E5050A"/>
    <w:rsid w:val="00E5190A"/>
    <w:rsid w:val="00E828A9"/>
    <w:rsid w:val="00EA72AB"/>
    <w:rsid w:val="00EE2E8C"/>
    <w:rsid w:val="00EF45DB"/>
    <w:rsid w:val="00F1373D"/>
    <w:rsid w:val="00F465FE"/>
    <w:rsid w:val="00F640D9"/>
    <w:rsid w:val="00FB3B84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  <w15:docId w15:val="{3FE58BBC-EAB8-4279-8E5B-72E1D3904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2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65</Words>
  <Characters>894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6</cp:revision>
  <dcterms:created xsi:type="dcterms:W3CDTF">2021-08-16T16:57:00Z</dcterms:created>
  <dcterms:modified xsi:type="dcterms:W3CDTF">2021-08-23T11:03:00Z</dcterms:modified>
</cp:coreProperties>
</file>